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83266697-215d-47ad-a5ed-d9cacb55c45b"/>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26" w:name="tbl:alienacion-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26:29Z</dcterms:created>
  <dcterms:modified xsi:type="dcterms:W3CDTF">2023-08-10T16: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